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r>
              <w:rPr>
                <w:sz w:val="60"/>
                <w:szCs w:val="60"/>
              </w:rPr>
              <w:t>AutoML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lt;Erkan Hatipoglu &gt;</w:t>
      </w:r>
    </w:p>
    <w:p w14:paraId="00000007" w14:textId="77777777" w:rsidR="0059195E" w:rsidRDefault="00B36FC9">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85B6A4C" w:rsidR="00DD3965" w:rsidRDefault="00DD3965" w:rsidP="00DD3965">
            <w:pPr>
              <w:widowControl w:val="0"/>
              <w:spacing w:line="240" w:lineRule="auto"/>
              <w:jc w:val="both"/>
              <w:rPr>
                <w:color w:val="999999"/>
                <w:sz w:val="20"/>
                <w:szCs w:val="20"/>
              </w:rPr>
            </w:pPr>
            <w:r w:rsidRPr="00DD3965">
              <w:rPr>
                <w:color w:val="999999"/>
                <w:sz w:val="20"/>
                <w:szCs w:val="20"/>
              </w:rPr>
              <w:t>With unbalanced data that have a majority of pneumonia images</w:t>
            </w:r>
            <w:r w:rsidR="006F6EDC">
              <w:rPr>
                <w:color w:val="999999"/>
                <w:sz w:val="20"/>
                <w:szCs w:val="20"/>
              </w:rPr>
              <w:t>,</w:t>
            </w:r>
            <w:r w:rsidRPr="00DD3965">
              <w:rPr>
                <w:color w:val="999999"/>
                <w:sz w:val="20"/>
                <w:szCs w:val="20"/>
              </w:rPr>
              <w:t xml:space="preserve"> prediction of normal images 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On the other hand, all the pneumonia images were predicted as pneumonia.</w:t>
            </w:r>
          </w:p>
          <w:p w14:paraId="79C3E68F" w14:textId="6B7106A4" w:rsidR="006F6EDC" w:rsidRDefault="006F6EDC" w:rsidP="00DD3965">
            <w:pPr>
              <w:widowControl w:val="0"/>
              <w:spacing w:line="240" w:lineRule="auto"/>
              <w:jc w:val="both"/>
              <w:rPr>
                <w:color w:val="999999"/>
                <w:sz w:val="20"/>
                <w:szCs w:val="20"/>
              </w:rPr>
            </w:pPr>
          </w:p>
          <w:p w14:paraId="6A18A3CF" w14:textId="153CB4AA" w:rsidR="006F6EDC" w:rsidRDefault="006F6EDC" w:rsidP="00DD3965">
            <w:pPr>
              <w:widowControl w:val="0"/>
              <w:spacing w:line="240" w:lineRule="auto"/>
              <w:jc w:val="both"/>
              <w:rPr>
                <w:color w:val="999999"/>
                <w:sz w:val="20"/>
                <w:szCs w:val="20"/>
              </w:rPr>
            </w:pPr>
            <w:r>
              <w:rPr>
                <w:color w:val="999999"/>
                <w:sz w:val="20"/>
                <w:szCs w:val="20"/>
              </w:rPr>
              <w:t xml:space="preserve">This is an expected result since the model tends to predict in favor of </w:t>
            </w:r>
            <w:r w:rsidR="00C8667D">
              <w:rPr>
                <w:color w:val="999999"/>
                <w:sz w:val="20"/>
                <w:szCs w:val="20"/>
              </w:rPr>
              <w:t>unbalanced label (pneumonia).</w:t>
            </w:r>
          </w:p>
          <w:p w14:paraId="7907B606" w14:textId="08C16EAC" w:rsidR="00DD3965" w:rsidRDefault="00DD3965" w:rsidP="00DD3965">
            <w:pPr>
              <w:widowControl w:val="0"/>
              <w:spacing w:line="240" w:lineRule="auto"/>
              <w:jc w:val="both"/>
              <w:rPr>
                <w:color w:val="999999"/>
                <w:sz w:val="20"/>
                <w:szCs w:val="20"/>
              </w:rPr>
            </w:pPr>
            <w:r>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7077699D"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p>
          <w:p w14:paraId="61CDB0F7" w14:textId="0D2C76A6"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p>
          <w:p w14:paraId="2B0AD045" w14:textId="4814EC23"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58E4A70E" w14:textId="5C50AB9A"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0152B0AF"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normal class with unbalanced data </w:t>
            </w:r>
            <w:r>
              <w:rPr>
                <w:color w:val="999999"/>
                <w:sz w:val="20"/>
                <w:szCs w:val="20"/>
              </w:rPr>
              <w:t>T</w:t>
            </w:r>
            <w:r w:rsidR="00B36FC9">
              <w:rPr>
                <w:color w:val="999999"/>
                <w:sz w:val="20"/>
                <w:szCs w:val="20"/>
              </w:rPr>
              <w:t>P and FP decrease and TN and FN increase.</w:t>
            </w:r>
          </w:p>
          <w:p w14:paraId="2C08806E" w14:textId="02899D30" w:rsid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p w14:paraId="00000023" w14:textId="00D2A9D0" w:rsidR="00DD3965" w:rsidRPr="00DD3965" w:rsidRDefault="00DD3965" w:rsidP="00DD3965">
            <w:pPr>
              <w:widowControl w:val="0"/>
              <w:spacing w:line="240" w:lineRule="auto"/>
              <w:jc w:val="both"/>
              <w:rPr>
                <w:color w:val="999999"/>
                <w:sz w:val="20"/>
                <w:szCs w:val="20"/>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lastRenderedPageBreak/>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53861"/>
    <w:rsid w:val="00064018"/>
    <w:rsid w:val="000651F8"/>
    <w:rsid w:val="00073477"/>
    <w:rsid w:val="00166449"/>
    <w:rsid w:val="001E7740"/>
    <w:rsid w:val="00280F26"/>
    <w:rsid w:val="003537D9"/>
    <w:rsid w:val="00364250"/>
    <w:rsid w:val="00377B0C"/>
    <w:rsid w:val="0040210F"/>
    <w:rsid w:val="00466AB7"/>
    <w:rsid w:val="004F1E28"/>
    <w:rsid w:val="005917F7"/>
    <w:rsid w:val="0059195E"/>
    <w:rsid w:val="005A4605"/>
    <w:rsid w:val="005B173F"/>
    <w:rsid w:val="005E214D"/>
    <w:rsid w:val="006F6EDC"/>
    <w:rsid w:val="007E6FE8"/>
    <w:rsid w:val="00857377"/>
    <w:rsid w:val="008A0CE9"/>
    <w:rsid w:val="008C1E20"/>
    <w:rsid w:val="00970A8E"/>
    <w:rsid w:val="009814D3"/>
    <w:rsid w:val="00987C54"/>
    <w:rsid w:val="009B0564"/>
    <w:rsid w:val="00A7352C"/>
    <w:rsid w:val="00A83174"/>
    <w:rsid w:val="00B35522"/>
    <w:rsid w:val="00B36FC9"/>
    <w:rsid w:val="00B62A7C"/>
    <w:rsid w:val="00C20504"/>
    <w:rsid w:val="00C56A63"/>
    <w:rsid w:val="00C773E1"/>
    <w:rsid w:val="00C8667D"/>
    <w:rsid w:val="00D145E3"/>
    <w:rsid w:val="00D4524D"/>
    <w:rsid w:val="00D87186"/>
    <w:rsid w:val="00DD3965"/>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63</TotalTime>
  <Pages>6</Pages>
  <Words>1167</Words>
  <Characters>665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5</cp:revision>
  <dcterms:created xsi:type="dcterms:W3CDTF">2021-07-11T20:05:00Z</dcterms:created>
  <dcterms:modified xsi:type="dcterms:W3CDTF">2021-07-24T22:19:00Z</dcterms:modified>
</cp:coreProperties>
</file>